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5729" w:rsidRPr="00AB3609" w:rsidRDefault="00DA1154">
      <w:pPr>
        <w:jc w:val="center"/>
        <w:rPr>
          <w:rFonts w:ascii="Cambria" w:hAnsi="Cambria" w:cs="Arial"/>
          <w:b/>
          <w:bCs/>
          <w:sz w:val="32"/>
          <w:szCs w:val="32"/>
        </w:rPr>
      </w:pPr>
      <w:bookmarkStart w:id="0" w:name="_GoBack"/>
      <w:bookmarkEnd w:id="0"/>
      <w:r w:rsidRPr="00AB3609">
        <w:rPr>
          <w:rFonts w:ascii="Cambria" w:hAnsi="Cambria" w:cs="Arial"/>
          <w:b/>
          <w:bCs/>
          <w:sz w:val="32"/>
          <w:szCs w:val="32"/>
        </w:rPr>
        <w:t>COMMITTEE ON MINISTRY</w:t>
      </w:r>
    </w:p>
    <w:p w:rsidR="007E5729" w:rsidRPr="00AB3609" w:rsidRDefault="00DA1154">
      <w:pPr>
        <w:jc w:val="center"/>
        <w:rPr>
          <w:rFonts w:ascii="Cambria" w:hAnsi="Cambria" w:cs="Arial"/>
          <w:b/>
          <w:bCs/>
          <w:sz w:val="28"/>
          <w:szCs w:val="28"/>
        </w:rPr>
      </w:pPr>
      <w:r w:rsidRPr="00AB3609">
        <w:rPr>
          <w:rFonts w:ascii="Cambria" w:hAnsi="Cambria" w:cs="Arial"/>
          <w:b/>
          <w:bCs/>
          <w:sz w:val="28"/>
          <w:szCs w:val="28"/>
        </w:rPr>
        <w:t>Presbytery of</w:t>
      </w:r>
      <w:r w:rsidRPr="00AB3609">
        <w:rPr>
          <w:rFonts w:ascii="Cambria" w:hAnsi="Cambria" w:cs="Arial"/>
          <w:b/>
          <w:bCs/>
          <w:sz w:val="28"/>
          <w:szCs w:val="28"/>
        </w:rPr>
        <w:t xml:space="preserve"> </w:t>
      </w:r>
      <w:r w:rsidRPr="00AB3609">
        <w:rPr>
          <w:rFonts w:ascii="Cambria" w:hAnsi="Cambria" w:cs="Arial"/>
          <w:b/>
          <w:bCs/>
          <w:sz w:val="28"/>
          <w:szCs w:val="28"/>
        </w:rPr>
        <w:t>Southern New England</w:t>
      </w:r>
    </w:p>
    <w:p w:rsidR="007E5729" w:rsidRPr="00AB3609" w:rsidRDefault="00DA1154">
      <w:pPr>
        <w:jc w:val="center"/>
        <w:rPr>
          <w:rFonts w:ascii="Cambria" w:hAnsi="Cambria" w:cs="Arial"/>
          <w:b/>
          <w:bCs/>
          <w:sz w:val="28"/>
          <w:szCs w:val="28"/>
        </w:rPr>
      </w:pPr>
    </w:p>
    <w:p w:rsidR="007E5729" w:rsidRPr="00AB3609" w:rsidRDefault="00DA1154">
      <w:pPr>
        <w:jc w:val="center"/>
        <w:rPr>
          <w:rFonts w:ascii="Cambria" w:hAnsi="Cambria" w:cs="Arial"/>
          <w:b/>
          <w:bCs/>
          <w:sz w:val="28"/>
          <w:szCs w:val="28"/>
        </w:rPr>
      </w:pPr>
      <w:r w:rsidRPr="00AB3609">
        <w:rPr>
          <w:rFonts w:ascii="Cambria" w:hAnsi="Cambria" w:cs="Arial"/>
          <w:b/>
          <w:bCs/>
          <w:sz w:val="28"/>
          <w:szCs w:val="28"/>
        </w:rPr>
        <w:t>EQUAL EMPLOYMENT OPPORTUNITY QUESTIONNAIRE</w:t>
      </w:r>
    </w:p>
    <w:p w:rsidR="007E5729" w:rsidRPr="00AB3609" w:rsidRDefault="00DA1154">
      <w:pPr>
        <w:jc w:val="center"/>
        <w:rPr>
          <w:rFonts w:ascii="Cambria" w:hAnsi="Cambria" w:cs="Arial"/>
          <w:b/>
          <w:bCs/>
          <w:sz w:val="28"/>
          <w:szCs w:val="28"/>
        </w:rPr>
      </w:pPr>
    </w:p>
    <w:p w:rsidR="007E5729" w:rsidRPr="00AB3609" w:rsidRDefault="00DA1154">
      <w:pPr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b/>
          <w:sz w:val="28"/>
          <w:szCs w:val="28"/>
        </w:rPr>
        <w:t>Instructions:</w:t>
      </w:r>
      <w:r w:rsidRPr="00AB3609">
        <w:rPr>
          <w:rFonts w:ascii="Cambria" w:hAnsi="Cambria" w:cs="Arial"/>
          <w:sz w:val="28"/>
          <w:szCs w:val="28"/>
        </w:rPr>
        <w:t xml:space="preserve">  </w:t>
      </w:r>
      <w:r w:rsidRPr="00AB3609">
        <w:rPr>
          <w:rFonts w:ascii="Cambria" w:hAnsi="Cambria" w:cs="Arial"/>
          <w:sz w:val="24"/>
        </w:rPr>
        <w:t>Please answer the following questions and return the questionnaire to the PNC Liaison who worked with your Pastor Nominating Committee at t</w:t>
      </w:r>
      <w:r w:rsidRPr="00AB3609">
        <w:rPr>
          <w:rFonts w:ascii="Cambria" w:hAnsi="Cambria" w:cs="Arial"/>
          <w:sz w:val="24"/>
        </w:rPr>
        <w:t>he time your final nominee is presented to the Committee on Ministry.</w:t>
      </w:r>
    </w:p>
    <w:p w:rsidR="007E5729" w:rsidRPr="00AB3609" w:rsidRDefault="00DA1154">
      <w:pPr>
        <w:rPr>
          <w:rFonts w:ascii="Cambria" w:hAnsi="Cambria"/>
          <w:sz w:val="28"/>
          <w:szCs w:val="28"/>
        </w:rPr>
      </w:pPr>
    </w:p>
    <w:p w:rsidR="007E5729" w:rsidRPr="00AB3609" w:rsidRDefault="00DA1154">
      <w:pPr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Name of Church: _____________________</w:t>
      </w:r>
      <w:r w:rsidRPr="00AB3609">
        <w:rPr>
          <w:rFonts w:ascii="Cambria" w:hAnsi="Cambria" w:cs="Arial"/>
          <w:sz w:val="24"/>
        </w:rPr>
        <w:tab/>
        <w:t>City: ___________________</w:t>
      </w:r>
    </w:p>
    <w:p w:rsidR="007E5729" w:rsidRPr="00AB3609" w:rsidRDefault="00DA1154">
      <w:pPr>
        <w:rPr>
          <w:rFonts w:ascii="Cambria" w:hAnsi="Cambria" w:cs="Arial"/>
          <w:sz w:val="24"/>
        </w:rPr>
      </w:pPr>
    </w:p>
    <w:p w:rsidR="007E5729" w:rsidRPr="00AB3609" w:rsidRDefault="00DA1154">
      <w:pPr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Your name: _________________________</w:t>
      </w:r>
      <w:r w:rsidRPr="00AB3609">
        <w:rPr>
          <w:rFonts w:ascii="Cambria" w:hAnsi="Cambria" w:cs="Arial"/>
          <w:sz w:val="24"/>
        </w:rPr>
        <w:tab/>
        <w:t>Title: __________________</w:t>
      </w:r>
    </w:p>
    <w:p w:rsidR="007E5729" w:rsidRPr="00AB3609" w:rsidRDefault="00DA1154">
      <w:pPr>
        <w:rPr>
          <w:rFonts w:ascii="Cambria" w:hAnsi="Cambria" w:cs="Arial"/>
          <w:sz w:val="24"/>
        </w:rPr>
      </w:pPr>
    </w:p>
    <w:p w:rsidR="007E5729" w:rsidRPr="00AB3609" w:rsidRDefault="00DA1154">
      <w:pPr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Your address: _________________________________ Zip: ___</w:t>
      </w:r>
      <w:r w:rsidRPr="00AB3609">
        <w:rPr>
          <w:rFonts w:ascii="Cambria" w:hAnsi="Cambria" w:cs="Arial"/>
          <w:sz w:val="24"/>
        </w:rPr>
        <w:t>________</w:t>
      </w:r>
    </w:p>
    <w:p w:rsidR="007E5729" w:rsidRPr="00AB3609" w:rsidRDefault="00DA1154">
      <w:pPr>
        <w:rPr>
          <w:rFonts w:ascii="Cambria" w:hAnsi="Cambria" w:cs="Arial"/>
          <w:sz w:val="24"/>
        </w:rPr>
      </w:pPr>
    </w:p>
    <w:p w:rsidR="007E5729" w:rsidRPr="00AB3609" w:rsidRDefault="00DA1154">
      <w:pPr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Daytime telephone: _____________ Evening telephone: ______________</w:t>
      </w:r>
    </w:p>
    <w:p w:rsidR="007E5729" w:rsidRPr="00AB3609" w:rsidRDefault="00DA1154">
      <w:pPr>
        <w:rPr>
          <w:rFonts w:ascii="Cambria" w:hAnsi="Cambria"/>
          <w:sz w:val="28"/>
          <w:szCs w:val="28"/>
        </w:rPr>
      </w:pPr>
    </w:p>
    <w:p w:rsidR="007E5729" w:rsidRPr="00AB3609" w:rsidRDefault="00DA1154" w:rsidP="00B911C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 xml:space="preserve">Was the Pastor/Associate Pastor Nominating Committee representative of the various groups within your congregation (age, gender, marital status, disability, </w:t>
      </w:r>
      <w:r w:rsidRPr="00AB3609">
        <w:rPr>
          <w:rFonts w:ascii="Cambria" w:hAnsi="Cambria" w:cs="Arial"/>
          <w:sz w:val="24"/>
        </w:rPr>
        <w:t xml:space="preserve">or </w:t>
      </w:r>
      <w:r w:rsidRPr="00AB3609">
        <w:rPr>
          <w:rFonts w:ascii="Cambria" w:hAnsi="Cambria" w:cs="Arial"/>
          <w:sz w:val="24"/>
        </w:rPr>
        <w:t>race</w:t>
      </w:r>
      <w:r w:rsidRPr="00AB3609">
        <w:rPr>
          <w:rFonts w:ascii="Cambria" w:hAnsi="Cambria" w:cs="Arial"/>
          <w:sz w:val="24"/>
        </w:rPr>
        <w:t xml:space="preserve">)? </w:t>
      </w:r>
      <w:r w:rsidRPr="00AB3609">
        <w:rPr>
          <w:rFonts w:ascii="Cambria" w:hAnsi="Cambria" w:cs="Arial"/>
          <w:sz w:val="24"/>
        </w:rPr>
        <w:t xml:space="preserve"> </w:t>
      </w:r>
      <w:r w:rsidRPr="00AB3609">
        <w:rPr>
          <w:rFonts w:ascii="Cambria" w:hAnsi="Cambria" w:cs="Arial"/>
          <w:sz w:val="24"/>
        </w:rPr>
        <w:t>Please des</w:t>
      </w:r>
      <w:r w:rsidRPr="00AB3609">
        <w:rPr>
          <w:rFonts w:ascii="Cambria" w:hAnsi="Cambria" w:cs="Arial"/>
          <w:sz w:val="24"/>
        </w:rPr>
        <w:t>cribe.</w:t>
      </w:r>
    </w:p>
    <w:p w:rsidR="00B911C6" w:rsidRPr="00AB3609" w:rsidRDefault="00B911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</w:p>
    <w:p w:rsidR="00B911C6" w:rsidRPr="00AB3609" w:rsidRDefault="00B911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How many Personal Information Forms (PIFs) were considered by your search committee?</w:t>
      </w:r>
    </w:p>
    <w:p w:rsidR="00B911C6" w:rsidRPr="00AB3609" w:rsidRDefault="00B911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</w:p>
    <w:p w:rsidR="00B911C6" w:rsidRPr="00AB3609" w:rsidRDefault="00B911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20" w:hanging="720"/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How many women candidates were interviewed?</w:t>
      </w:r>
    </w:p>
    <w:p w:rsidR="00B911C6" w:rsidRPr="00AB3609" w:rsidRDefault="00B911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20" w:hanging="720"/>
        <w:rPr>
          <w:rFonts w:ascii="Cambria" w:hAnsi="Cambria" w:cs="Arial"/>
          <w:sz w:val="24"/>
        </w:rPr>
      </w:pPr>
    </w:p>
    <w:p w:rsidR="00B911C6" w:rsidRPr="00AB3609" w:rsidRDefault="00B911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20" w:hanging="720"/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How many minority candidates were interviewed?</w:t>
      </w:r>
    </w:p>
    <w:p w:rsidR="00B911C6" w:rsidRPr="00AB3609" w:rsidRDefault="00B911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20" w:hanging="720"/>
        <w:rPr>
          <w:rFonts w:ascii="Cambria" w:hAnsi="Cambria" w:cs="Arial"/>
          <w:sz w:val="24"/>
        </w:rPr>
      </w:pPr>
    </w:p>
    <w:p w:rsidR="00B911C6" w:rsidRPr="00AB3609" w:rsidRDefault="00B911C6" w:rsidP="00B911C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Was care taken during the interviews to avoid personal questions which had no relationship to the responsibilities of the position to be filled?  Please describe.</w:t>
      </w:r>
    </w:p>
    <w:p w:rsidR="00B911C6" w:rsidRPr="00AB3609" w:rsidRDefault="00B911C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</w:p>
    <w:p w:rsidR="00B911C6" w:rsidRPr="00AB3609" w:rsidRDefault="00B911C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</w:p>
    <w:p w:rsidR="00B911C6" w:rsidRPr="00AB3609" w:rsidRDefault="00B911C6" w:rsidP="00B911C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Please explain if any of the following factors were deemed by the PNC to be significant issues in a candidate’s ability to perform the job and were used in deciding among candidates: age, gender, marital status, disability, or race?</w:t>
      </w:r>
    </w:p>
    <w:p w:rsidR="00B911C6" w:rsidRPr="00AB3609" w:rsidRDefault="00B911C6" w:rsidP="00B911C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</w:p>
    <w:p w:rsidR="00B911C6" w:rsidRPr="00AB3609" w:rsidRDefault="00B911C6" w:rsidP="00B911C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</w:p>
    <w:p w:rsidR="00B911C6" w:rsidRPr="00AB3609" w:rsidRDefault="00B911C6" w:rsidP="00B911C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Cambria" w:hAnsi="Cambria" w:cs="Arial"/>
          <w:sz w:val="24"/>
        </w:rPr>
      </w:pPr>
    </w:p>
    <w:p w:rsidR="00B911C6" w:rsidRPr="00AB3609" w:rsidRDefault="00B911C6" w:rsidP="00B911C6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right"/>
        <w:rPr>
          <w:rFonts w:ascii="Cambria" w:hAnsi="Cambria" w:cs="Arial"/>
          <w:sz w:val="24"/>
        </w:rPr>
      </w:pPr>
      <w:r w:rsidRPr="00AB3609">
        <w:rPr>
          <w:rFonts w:ascii="Cambria" w:hAnsi="Cambria" w:cs="Arial"/>
          <w:sz w:val="24"/>
        </w:rPr>
        <w:t>Approved by COM on October 12, 2016</w:t>
      </w:r>
    </w:p>
    <w:sectPr w:rsidR="00B911C6" w:rsidRPr="00AB3609" w:rsidSect="00B911C6">
      <w:headerReference w:type="default" r:id="rId6"/>
      <w:footerReference w:type="default" r:id="rId7"/>
      <w:endnotePr>
        <w:numFmt w:val="decimal"/>
      </w:endnotePr>
      <w:pgSz w:w="12240" w:h="15840"/>
      <w:pgMar w:top="72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1154" w:rsidRDefault="00DA1154">
      <w:r>
        <w:separator/>
      </w:r>
    </w:p>
  </w:endnote>
  <w:endnote w:type="continuationSeparator" w:id="0">
    <w:p w:rsidR="00DA1154" w:rsidRDefault="00DA1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11C6" w:rsidRDefault="00B911C6">
    <w:pPr>
      <w:spacing w:line="240" w:lineRule="exact"/>
    </w:pPr>
  </w:p>
  <w:p w:rsidR="00B911C6" w:rsidRDefault="00B911C6">
    <w:pPr>
      <w:framePr w:w="9361" w:wrap="notBeside" w:vAnchor="text" w:hAnchor="text" w:x="1" w:y="1"/>
      <w:jc w:val="center"/>
      <w:rPr>
        <w:sz w:val="24"/>
      </w:rPr>
    </w:pPr>
    <w:r>
      <w:rPr>
        <w:sz w:val="24"/>
      </w:rPr>
      <w:fldChar w:fldCharType="begin"/>
    </w:r>
    <w:r>
      <w:rPr>
        <w:sz w:val="24"/>
      </w:rPr>
      <w:instrText xml:space="preserve">PAGE </w:instrText>
    </w:r>
    <w:r>
      <w:rPr>
        <w:sz w:val="24"/>
      </w:rPr>
      <w:fldChar w:fldCharType="separate"/>
    </w:r>
    <w:r w:rsidR="002252EF">
      <w:rPr>
        <w:noProof/>
        <w:sz w:val="24"/>
      </w:rPr>
      <w:t>1</w:t>
    </w:r>
    <w:r>
      <w:rPr>
        <w:sz w:val="24"/>
      </w:rPr>
      <w:fldChar w:fldCharType="end"/>
    </w:r>
  </w:p>
  <w:p w:rsidR="00B911C6" w:rsidRDefault="00B911C6">
    <w:pPr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1154" w:rsidRDefault="00DA1154">
      <w:r>
        <w:separator/>
      </w:r>
    </w:p>
  </w:footnote>
  <w:footnote w:type="continuationSeparator" w:id="0">
    <w:p w:rsidR="00DA1154" w:rsidRDefault="00DA11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11C6" w:rsidRDefault="00B911C6">
    <w:pPr>
      <w:jc w:val="right"/>
      <w:rPr>
        <w:sz w:val="28"/>
        <w:szCs w:val="28"/>
      </w:rPr>
    </w:pPr>
  </w:p>
  <w:p w:rsidR="00B911C6" w:rsidRDefault="00B911C6">
    <w:pPr>
      <w:spacing w:line="240" w:lineRule="exact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rY0NzQwtzAyNjFU0lEKTi0uzszPAykwrAUA8JqPCCwAAAA="/>
  </w:docVars>
  <w:rsids>
    <w:rsidRoot w:val="0027130D"/>
    <w:rsid w:val="002252EF"/>
    <w:rsid w:val="00B911C6"/>
    <w:rsid w:val="00DA1154"/>
  </w:rsids>
  <m:mathPr>
    <m:mathFont m:val="Cambria Math"/>
    <m:brkBin m:val="before"/>
    <m:brkBinSub m:val="--"/>
    <m:smallFrac m:val="0"/>
    <m:dispDef m:val="0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5B1545-393C-438C-AC17-4673873B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FootnoteReference">
    <w:name w:val="footnote reference"/>
    <w:semiHidden/>
  </w:style>
  <w:style w:type="paragraph" w:styleId="Header">
    <w:name w:val="header"/>
    <w:basedOn w:val="Normal"/>
    <w:rsid w:val="00FA5EF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A5EF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#3 OF THE COMMITTEE ON MINISTRY</vt:lpstr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#3 OF THE COMMITTEE ON MINISTRY</dc:title>
  <dc:subject/>
  <dc:creator>User</dc:creator>
  <cp:keywords/>
  <dc:description/>
  <cp:lastModifiedBy>Pam Garner</cp:lastModifiedBy>
  <cp:revision>2</cp:revision>
  <dcterms:created xsi:type="dcterms:W3CDTF">2017-10-18T20:59:00Z</dcterms:created>
  <dcterms:modified xsi:type="dcterms:W3CDTF">2017-10-18T20:59:00Z</dcterms:modified>
</cp:coreProperties>
</file>